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C6EC7" w14:textId="5999ACE5" w:rsidR="00676296" w:rsidRPr="00814ADD" w:rsidRDefault="442BC34F" w:rsidP="5AB91623">
      <w:pPr>
        <w:pStyle w:val="Title"/>
        <w:rPr>
          <w:b/>
          <w:bCs/>
        </w:rPr>
      </w:pPr>
      <w:r w:rsidRPr="5AB91623">
        <w:rPr>
          <w:b/>
          <w:bCs/>
        </w:rPr>
        <w:t xml:space="preserve">Opioid Settlement Environmental Scan - </w:t>
      </w:r>
      <w:r w:rsidR="33532511" w:rsidRPr="5AB91623">
        <w:rPr>
          <w:b/>
          <w:bCs/>
        </w:rPr>
        <w:t>G</w:t>
      </w:r>
      <w:r w:rsidR="00827FBF" w:rsidRPr="5AB91623">
        <w:rPr>
          <w:b/>
          <w:bCs/>
        </w:rPr>
        <w:t>rant Solicitation</w:t>
      </w:r>
      <w:r w:rsidR="00676296" w:rsidRPr="5AB91623">
        <w:rPr>
          <w:b/>
          <w:bCs/>
        </w:rPr>
        <w:t xml:space="preserve"> Application</w:t>
      </w:r>
    </w:p>
    <w:p w14:paraId="0B4FED24" w14:textId="77777777" w:rsidR="00654132" w:rsidRPr="00315070" w:rsidRDefault="00654132" w:rsidP="00676296">
      <w:pPr>
        <w:spacing w:after="0"/>
        <w:jc w:val="center"/>
        <w:rPr>
          <w:rFonts w:ascii="Calibri" w:hAnsi="Calibri" w:cs="Arial"/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6"/>
        <w:gridCol w:w="4654"/>
      </w:tblGrid>
      <w:tr w:rsidR="00676296" w:rsidRPr="00315070" w14:paraId="7A732495" w14:textId="77777777" w:rsidTr="07B4CD86">
        <w:trPr>
          <w:trHeight w:val="485"/>
        </w:trPr>
        <w:tc>
          <w:tcPr>
            <w:tcW w:w="2511" w:type="pct"/>
            <w:shd w:val="clear" w:color="auto" w:fill="auto"/>
          </w:tcPr>
          <w:p w14:paraId="0E9E4569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0315070">
              <w:rPr>
                <w:rFonts w:ascii="Calibri" w:hAnsi="Calibri" w:cs="Arial"/>
              </w:rPr>
              <w:t>Organization:</w:t>
            </w:r>
          </w:p>
        </w:tc>
        <w:tc>
          <w:tcPr>
            <w:tcW w:w="2489" w:type="pct"/>
            <w:shd w:val="clear" w:color="auto" w:fill="auto"/>
          </w:tcPr>
          <w:p w14:paraId="68D97BE6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7B4CD86">
              <w:rPr>
                <w:rFonts w:ascii="Calibri" w:hAnsi="Calibri" w:cs="Arial"/>
              </w:rPr>
              <w:t>Tax ID Number:</w:t>
            </w:r>
          </w:p>
        </w:tc>
      </w:tr>
      <w:tr w:rsidR="00676296" w:rsidRPr="00315070" w14:paraId="00A08416" w14:textId="77777777" w:rsidTr="07B4CD86">
        <w:trPr>
          <w:trHeight w:val="530"/>
        </w:trPr>
        <w:tc>
          <w:tcPr>
            <w:tcW w:w="2511" w:type="pct"/>
            <w:shd w:val="clear" w:color="auto" w:fill="auto"/>
          </w:tcPr>
          <w:p w14:paraId="043D0546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0315070">
              <w:rPr>
                <w:rFonts w:ascii="Calibri" w:hAnsi="Calibri" w:cs="Arial"/>
              </w:rPr>
              <w:t>Address:</w:t>
            </w:r>
          </w:p>
        </w:tc>
        <w:tc>
          <w:tcPr>
            <w:tcW w:w="2489" w:type="pct"/>
            <w:shd w:val="clear" w:color="auto" w:fill="auto"/>
          </w:tcPr>
          <w:p w14:paraId="34000A86" w14:textId="77777777" w:rsidR="00676296" w:rsidRPr="00315070" w:rsidRDefault="00676296" w:rsidP="00BB72F2">
            <w:pPr>
              <w:spacing w:after="0"/>
              <w:rPr>
                <w:rFonts w:ascii="Calibri" w:hAnsi="Calibri" w:cs="Arial"/>
              </w:rPr>
            </w:pPr>
            <w:r w:rsidRPr="00315070">
              <w:rPr>
                <w:rFonts w:ascii="Calibri" w:hAnsi="Calibri" w:cs="Arial"/>
              </w:rPr>
              <w:t>City &amp; Zip:</w:t>
            </w:r>
          </w:p>
        </w:tc>
      </w:tr>
      <w:tr w:rsidR="00CD0896" w:rsidRPr="00315070" w14:paraId="605FF086" w14:textId="77777777" w:rsidTr="07B4CD86">
        <w:trPr>
          <w:trHeight w:val="530"/>
        </w:trPr>
        <w:tc>
          <w:tcPr>
            <w:tcW w:w="2511" w:type="pct"/>
            <w:shd w:val="clear" w:color="auto" w:fill="auto"/>
          </w:tcPr>
          <w:p w14:paraId="4DC413E0" w14:textId="7DE8632E" w:rsidR="00CD08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Pr="00315070">
              <w:rPr>
                <w:rFonts w:ascii="Calibri" w:hAnsi="Calibri" w:cs="Arial"/>
              </w:rPr>
              <w:t>Contact Name:</w:t>
            </w:r>
          </w:p>
        </w:tc>
        <w:tc>
          <w:tcPr>
            <w:tcW w:w="2489" w:type="pct"/>
            <w:shd w:val="clear" w:color="auto" w:fill="auto"/>
          </w:tcPr>
          <w:p w14:paraId="763B6A0A" w14:textId="0E12C7D0" w:rsidR="00CD08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Pr="00315070">
              <w:rPr>
                <w:rFonts w:ascii="Calibri" w:hAnsi="Calibri" w:cs="Arial"/>
              </w:rPr>
              <w:t>Contact Title:</w:t>
            </w:r>
          </w:p>
        </w:tc>
      </w:tr>
      <w:tr w:rsidR="00676296" w:rsidRPr="00315070" w14:paraId="005B000B" w14:textId="77777777" w:rsidTr="07B4CD86">
        <w:trPr>
          <w:trHeight w:val="530"/>
        </w:trPr>
        <w:tc>
          <w:tcPr>
            <w:tcW w:w="2511" w:type="pct"/>
            <w:shd w:val="clear" w:color="auto" w:fill="auto"/>
          </w:tcPr>
          <w:p w14:paraId="28F7E575" w14:textId="731F500D" w:rsidR="006762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="00676296" w:rsidRPr="00315070">
              <w:rPr>
                <w:rFonts w:ascii="Calibri" w:hAnsi="Calibri" w:cs="Arial"/>
              </w:rPr>
              <w:t>Contact Phone:</w:t>
            </w:r>
          </w:p>
        </w:tc>
        <w:tc>
          <w:tcPr>
            <w:tcW w:w="2489" w:type="pct"/>
            <w:shd w:val="clear" w:color="auto" w:fill="auto"/>
          </w:tcPr>
          <w:p w14:paraId="492A8C73" w14:textId="5FFE02AC" w:rsidR="00676296" w:rsidRPr="00315070" w:rsidRDefault="00CD0896" w:rsidP="00BB72F2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rimary </w:t>
            </w:r>
            <w:r w:rsidR="00676296" w:rsidRPr="00315070">
              <w:rPr>
                <w:rFonts w:ascii="Calibri" w:hAnsi="Calibri" w:cs="Arial"/>
              </w:rPr>
              <w:t>Contact Email:</w:t>
            </w:r>
          </w:p>
        </w:tc>
      </w:tr>
      <w:tr w:rsidR="00CD0896" w:rsidRPr="00315070" w14:paraId="60C8C3F3" w14:textId="77777777" w:rsidTr="07B4CD86">
        <w:trPr>
          <w:trHeight w:val="530"/>
        </w:trPr>
        <w:tc>
          <w:tcPr>
            <w:tcW w:w="2511" w:type="pct"/>
            <w:shd w:val="clear" w:color="auto" w:fill="auto"/>
          </w:tcPr>
          <w:p w14:paraId="1612D41D" w14:textId="5FB7C0B4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Financial Contact Name:</w:t>
            </w:r>
          </w:p>
        </w:tc>
        <w:tc>
          <w:tcPr>
            <w:tcW w:w="2489" w:type="pct"/>
            <w:shd w:val="clear" w:color="auto" w:fill="auto"/>
          </w:tcPr>
          <w:p w14:paraId="6B6019C0" w14:textId="2E136A75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Financial </w:t>
            </w:r>
            <w:r w:rsidRPr="00315070">
              <w:rPr>
                <w:rFonts w:ascii="Calibri" w:hAnsi="Calibri" w:cs="Arial"/>
              </w:rPr>
              <w:t>Contact Title:</w:t>
            </w:r>
          </w:p>
        </w:tc>
      </w:tr>
      <w:tr w:rsidR="00CD0896" w:rsidRPr="00315070" w14:paraId="2CC7C8C7" w14:textId="77777777" w:rsidTr="07B4CD86">
        <w:trPr>
          <w:trHeight w:val="530"/>
        </w:trPr>
        <w:tc>
          <w:tcPr>
            <w:tcW w:w="2511" w:type="pct"/>
            <w:shd w:val="clear" w:color="auto" w:fill="auto"/>
          </w:tcPr>
          <w:p w14:paraId="3026C635" w14:textId="71487485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Financial </w:t>
            </w:r>
            <w:r w:rsidRPr="00315070">
              <w:rPr>
                <w:rFonts w:ascii="Calibri" w:hAnsi="Calibri" w:cs="Arial"/>
              </w:rPr>
              <w:t>Contact Phone:</w:t>
            </w:r>
          </w:p>
        </w:tc>
        <w:tc>
          <w:tcPr>
            <w:tcW w:w="2489" w:type="pct"/>
            <w:shd w:val="clear" w:color="auto" w:fill="auto"/>
          </w:tcPr>
          <w:p w14:paraId="5A8EA11D" w14:textId="35455718" w:rsidR="00CD0896" w:rsidRPr="00315070" w:rsidRDefault="00CD0896" w:rsidP="00CD0896">
            <w:pPr>
              <w:spacing w:after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Financial </w:t>
            </w:r>
            <w:r w:rsidRPr="00315070">
              <w:rPr>
                <w:rFonts w:ascii="Calibri" w:hAnsi="Calibri" w:cs="Arial"/>
              </w:rPr>
              <w:t>Contact Email:</w:t>
            </w:r>
          </w:p>
        </w:tc>
      </w:tr>
      <w:tr w:rsidR="00CD0896" w:rsidRPr="00315070" w14:paraId="75B08C28" w14:textId="77777777" w:rsidTr="07B4CD86">
        <w:trPr>
          <w:trHeight w:val="530"/>
        </w:trPr>
        <w:tc>
          <w:tcPr>
            <w:tcW w:w="5000" w:type="pct"/>
            <w:gridSpan w:val="2"/>
            <w:shd w:val="clear" w:color="auto" w:fill="auto"/>
          </w:tcPr>
          <w:p w14:paraId="3E1D6323" w14:textId="2C79BE70" w:rsidR="00CD0896" w:rsidRPr="00315070" w:rsidRDefault="22A7CBF0" w:rsidP="00CD0896">
            <w:pPr>
              <w:spacing w:after="0"/>
              <w:rPr>
                <w:rFonts w:ascii="Calibri" w:hAnsi="Calibri" w:cs="Arial"/>
              </w:rPr>
            </w:pPr>
            <w:r w:rsidRPr="0B05EB6F">
              <w:rPr>
                <w:rFonts w:ascii="Calibri" w:hAnsi="Calibri" w:cs="Arial"/>
              </w:rPr>
              <w:t>Unique Entity Identifier (UEI)</w:t>
            </w:r>
            <w:r w:rsidR="5D9C505A" w:rsidRPr="0B05EB6F">
              <w:rPr>
                <w:rFonts w:ascii="Calibri" w:hAnsi="Calibri" w:cs="Arial"/>
              </w:rPr>
              <w:t xml:space="preserve"> :</w:t>
            </w:r>
          </w:p>
          <w:p w14:paraId="087117F3" w14:textId="53D86019" w:rsidR="00CD0896" w:rsidRPr="00315070" w:rsidRDefault="22A7CBF0" w:rsidP="0B05EB6F">
            <w:pPr>
              <w:spacing w:after="0"/>
              <w:rPr>
                <w:rFonts w:ascii="Calibri" w:eastAsia="Calibri" w:hAnsi="Calibri" w:cs="Calibri"/>
              </w:rPr>
            </w:pPr>
            <w:r w:rsidRPr="0B05EB6F">
              <w:rPr>
                <w:rFonts w:ascii="Calibri" w:eastAsia="Calibri" w:hAnsi="Calibri" w:cs="Calibri"/>
                <w:color w:val="1B1B1B"/>
              </w:rPr>
              <w:t>The Unique Entity ID is the official identifier for doing business with the U.S. Government as of April 4, 2022. Please visit SAM.gov</w:t>
            </w:r>
            <w:r w:rsidR="428EB7D4" w:rsidRPr="0B05EB6F">
              <w:rPr>
                <w:rFonts w:ascii="Calibri" w:eastAsia="Calibri" w:hAnsi="Calibri" w:cs="Calibri"/>
                <w:color w:val="1B1B1B"/>
              </w:rPr>
              <w:t xml:space="preserve"> to get your Unique Entity ID and register your entity to do business with the U.S. </w:t>
            </w:r>
            <w:r w:rsidR="6C650ECA" w:rsidRPr="0B05EB6F">
              <w:rPr>
                <w:rFonts w:ascii="Calibri" w:eastAsia="Calibri" w:hAnsi="Calibri" w:cs="Calibri"/>
                <w:color w:val="1B1B1B"/>
              </w:rPr>
              <w:t>Government.</w:t>
            </w:r>
            <w:r w:rsidRPr="0B05EB6F">
              <w:rPr>
                <w:rFonts w:ascii="Calibri" w:eastAsia="Calibri" w:hAnsi="Calibri" w:cs="Calibri"/>
                <w:color w:val="1B1B1B"/>
              </w:rPr>
              <w:t xml:space="preserve"> </w:t>
            </w:r>
          </w:p>
        </w:tc>
      </w:tr>
    </w:tbl>
    <w:p w14:paraId="0BACDE41" w14:textId="38F2C048" w:rsidR="40A9251C" w:rsidRDefault="40A9251C" w:rsidP="47A25AC4">
      <w:pPr>
        <w:spacing w:after="0"/>
        <w:jc w:val="right"/>
        <w:rPr>
          <w:rFonts w:ascii="Calibri" w:eastAsia="Calibri" w:hAnsi="Calibri" w:cs="Calibri"/>
          <w:color w:val="000000" w:themeColor="text1"/>
        </w:rPr>
      </w:pPr>
      <w:r w:rsidRPr="47A25AC4">
        <w:rPr>
          <w:rFonts w:ascii="Calibri" w:eastAsia="Calibri" w:hAnsi="Calibri" w:cs="Calibri"/>
          <w:i/>
          <w:iCs/>
          <w:color w:val="000000" w:themeColor="text1"/>
        </w:rPr>
        <w:t>*If awarded, a W-9 will be required to have on file prior to subgrant initiation</w:t>
      </w:r>
    </w:p>
    <w:p w14:paraId="75C6EC59" w14:textId="35E61051" w:rsidR="47A25AC4" w:rsidRDefault="47A25AC4" w:rsidP="47A25AC4">
      <w:pPr>
        <w:spacing w:after="0"/>
        <w:jc w:val="right"/>
        <w:rPr>
          <w:rFonts w:ascii="Calibri" w:eastAsia="Calibri" w:hAnsi="Calibri" w:cs="Calibri"/>
          <w:color w:val="000000" w:themeColor="text1"/>
        </w:rPr>
      </w:pPr>
    </w:p>
    <w:p w14:paraId="4525F2EE" w14:textId="3EF1C1D7" w:rsidR="0075302B" w:rsidRDefault="00676296" w:rsidP="5AB91623">
      <w:pPr>
        <w:spacing w:after="0" w:line="240" w:lineRule="auto"/>
        <w:jc w:val="center"/>
        <w:rPr>
          <w:rFonts w:ascii="Calibri" w:hAnsi="Calibri" w:cs="Arial"/>
          <w:b/>
          <w:bCs/>
          <w:sz w:val="26"/>
          <w:szCs w:val="26"/>
          <w:u w:val="single"/>
        </w:rPr>
      </w:pPr>
      <w:r w:rsidRPr="07B4CD86">
        <w:rPr>
          <w:rFonts w:ascii="Calibri" w:hAnsi="Calibri" w:cs="Arial"/>
          <w:b/>
          <w:bCs/>
          <w:sz w:val="26"/>
          <w:szCs w:val="26"/>
          <w:u w:val="single"/>
        </w:rPr>
        <w:t>Ap</w:t>
      </w:r>
      <w:r w:rsidR="0077345F" w:rsidRPr="07B4CD86">
        <w:rPr>
          <w:rFonts w:ascii="Calibri" w:hAnsi="Calibri" w:cs="Arial"/>
          <w:b/>
          <w:bCs/>
          <w:sz w:val="26"/>
          <w:szCs w:val="26"/>
          <w:u w:val="single"/>
        </w:rPr>
        <w:t>plications must be received by</w:t>
      </w:r>
      <w:r w:rsidR="1677558F" w:rsidRPr="07B4CD86">
        <w:rPr>
          <w:rFonts w:ascii="Calibri" w:hAnsi="Calibri" w:cs="Arial"/>
          <w:b/>
          <w:bCs/>
          <w:sz w:val="26"/>
          <w:szCs w:val="26"/>
          <w:u w:val="single"/>
        </w:rPr>
        <w:t xml:space="preserve"> 5:00pm (MT)</w:t>
      </w:r>
      <w:r w:rsidR="0077345F" w:rsidRPr="07B4CD86">
        <w:rPr>
          <w:rFonts w:ascii="Calibri" w:hAnsi="Calibri" w:cs="Arial"/>
          <w:b/>
          <w:bCs/>
          <w:sz w:val="26"/>
          <w:szCs w:val="26"/>
          <w:u w:val="single"/>
        </w:rPr>
        <w:t xml:space="preserve"> </w:t>
      </w:r>
      <w:r w:rsidR="333CC12F" w:rsidRPr="07B4CD86">
        <w:rPr>
          <w:rFonts w:ascii="Calibri" w:hAnsi="Calibri" w:cs="Arial"/>
          <w:b/>
          <w:bCs/>
          <w:sz w:val="26"/>
          <w:szCs w:val="26"/>
          <w:u w:val="single"/>
        </w:rPr>
        <w:t>Tuesday, January 31, 2023</w:t>
      </w:r>
    </w:p>
    <w:p w14:paraId="1A2DDE45" w14:textId="1EED3D43" w:rsidR="0075302B" w:rsidRDefault="0075302B" w:rsidP="27785209">
      <w:pPr>
        <w:spacing w:after="0" w:line="240" w:lineRule="auto"/>
        <w:jc w:val="center"/>
        <w:rPr>
          <w:rFonts w:ascii="Calibri" w:hAnsi="Calibri"/>
          <w:b/>
          <w:bCs/>
        </w:rPr>
      </w:pPr>
    </w:p>
    <w:p w14:paraId="1811373F" w14:textId="23E4C139" w:rsidR="00D301DE" w:rsidRDefault="009430EC" w:rsidP="5AB91623">
      <w:pPr>
        <w:spacing w:after="0" w:line="240" w:lineRule="auto"/>
        <w:rPr>
          <w:rFonts w:ascii="Calibri" w:hAnsi="Calibri"/>
          <w:b/>
          <w:bCs/>
        </w:rPr>
      </w:pPr>
      <w:r w:rsidRPr="5AB91623">
        <w:rPr>
          <w:rFonts w:ascii="Calibri" w:hAnsi="Calibri"/>
          <w:b/>
          <w:bCs/>
        </w:rPr>
        <w:t>Please concisely address the following application components:</w:t>
      </w:r>
    </w:p>
    <w:p w14:paraId="5A523260" w14:textId="6919755D" w:rsidR="024616AA" w:rsidRDefault="024616AA" w:rsidP="5AB91623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5AB91623">
        <w:rPr>
          <w:rFonts w:ascii="Calibri" w:hAnsi="Calibri"/>
        </w:rPr>
        <w:t xml:space="preserve">Describe your experience and organizational capacity to conduct an environmental scan of current/planned strategies to address opioid use, misuse and overdose. </w:t>
      </w:r>
    </w:p>
    <w:p w14:paraId="6464129D" w14:textId="2A151DED" w:rsidR="5AB91623" w:rsidRDefault="5AB91623" w:rsidP="5AB91623">
      <w:pPr>
        <w:spacing w:after="0" w:line="240" w:lineRule="auto"/>
        <w:rPr>
          <w:rFonts w:ascii="Calibri" w:hAnsi="Calibri"/>
        </w:rPr>
      </w:pPr>
    </w:p>
    <w:p w14:paraId="5AAA4D52" w14:textId="5794D000" w:rsidR="024616AA" w:rsidRDefault="024616AA" w:rsidP="5AB91623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5AB91623">
        <w:rPr>
          <w:rFonts w:ascii="Calibri" w:hAnsi="Calibri"/>
        </w:rPr>
        <w:t xml:space="preserve">Describe your proposed approach to conducting this environmental scan? Please include </w:t>
      </w:r>
      <w:r w:rsidR="3B72E8C8" w:rsidRPr="5AB91623">
        <w:rPr>
          <w:rFonts w:ascii="Calibri" w:hAnsi="Calibri"/>
        </w:rPr>
        <w:t>a description</w:t>
      </w:r>
      <w:r w:rsidRPr="5AB91623">
        <w:rPr>
          <w:rFonts w:ascii="Calibri" w:hAnsi="Calibri"/>
        </w:rPr>
        <w:t xml:space="preserve"> of how key informan</w:t>
      </w:r>
      <w:r w:rsidR="5B8B6E60" w:rsidRPr="5AB91623">
        <w:rPr>
          <w:rFonts w:ascii="Calibri" w:hAnsi="Calibri"/>
        </w:rPr>
        <w:t xml:space="preserve">t interviews will be conducted, data analyzed, and recommendations developed. </w:t>
      </w:r>
    </w:p>
    <w:p w14:paraId="30FF624C" w14:textId="42FC2A45" w:rsidR="5AB91623" w:rsidRDefault="5AB91623" w:rsidP="5AB91623">
      <w:pPr>
        <w:spacing w:after="0" w:line="240" w:lineRule="auto"/>
        <w:rPr>
          <w:rFonts w:ascii="Calibri" w:hAnsi="Calibri"/>
        </w:rPr>
      </w:pPr>
    </w:p>
    <w:p w14:paraId="3B306CA9" w14:textId="76BDE1F3" w:rsidR="024616AA" w:rsidRDefault="024616AA" w:rsidP="5AB91623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5AB91623">
        <w:rPr>
          <w:rFonts w:ascii="Calibri" w:hAnsi="Calibri"/>
        </w:rPr>
        <w:t xml:space="preserve">Include a detailed budget outlining the expected expenses needed to accomplish this project. </w:t>
      </w:r>
    </w:p>
    <w:p w14:paraId="19D55DE2" w14:textId="77777777" w:rsidR="0077345F" w:rsidRPr="0077345F" w:rsidRDefault="0077345F" w:rsidP="0077345F">
      <w:pPr>
        <w:spacing w:after="0" w:line="240" w:lineRule="auto"/>
        <w:rPr>
          <w:rFonts w:ascii="Calibri" w:hAnsi="Calibri"/>
          <w:b/>
        </w:rPr>
      </w:pPr>
    </w:p>
    <w:p w14:paraId="033A0AF2" w14:textId="106CD0C6" w:rsidR="00676296" w:rsidRDefault="00676296" w:rsidP="27785209">
      <w:pPr>
        <w:rPr>
          <w:rFonts w:ascii="Calibri" w:hAnsi="Calibri" w:cs="Arial"/>
          <w:b/>
          <w:bCs/>
          <w:u w:val="single"/>
        </w:rPr>
      </w:pPr>
      <w:r w:rsidRPr="27785209">
        <w:rPr>
          <w:rFonts w:ascii="Calibri" w:hAnsi="Calibri" w:cs="Arial"/>
          <w:b/>
          <w:bCs/>
          <w:u w:val="single"/>
        </w:rPr>
        <w:t xml:space="preserve">Applications should be sent electronically to: </w:t>
      </w:r>
    </w:p>
    <w:p w14:paraId="5FA6C2AF" w14:textId="1B3DC478" w:rsidR="27785209" w:rsidRDefault="0077345F" w:rsidP="07B4CD86">
      <w:pPr>
        <w:spacing w:after="0" w:line="240" w:lineRule="auto"/>
        <w:rPr>
          <w:rFonts w:ascii="Calibri" w:hAnsi="Calibri" w:cs="Arial"/>
        </w:rPr>
      </w:pPr>
      <w:r w:rsidRPr="07B4CD86">
        <w:rPr>
          <w:rFonts w:ascii="Calibri" w:hAnsi="Calibri" w:cs="Arial"/>
        </w:rPr>
        <w:t>Southwest District Health</w:t>
      </w:r>
      <w:r w:rsidR="3A28841F" w:rsidRPr="07B4CD86">
        <w:rPr>
          <w:rFonts w:ascii="Calibri" w:hAnsi="Calibri" w:cs="Arial"/>
        </w:rPr>
        <w:t xml:space="preserve"> at </w:t>
      </w:r>
      <w:hyperlink r:id="rId11">
        <w:r w:rsidR="3A28841F" w:rsidRPr="07B4CD86">
          <w:rPr>
            <w:rStyle w:val="Hyperlink"/>
            <w:rFonts w:ascii="Calibri" w:hAnsi="Calibri" w:cs="Arial"/>
          </w:rPr>
          <w:t>communityhealth@phd3.idaho.gov</w:t>
        </w:r>
      </w:hyperlink>
      <w:r w:rsidR="3A28841F" w:rsidRPr="07B4CD86">
        <w:rPr>
          <w:rFonts w:ascii="Calibri" w:hAnsi="Calibri" w:cs="Arial"/>
        </w:rPr>
        <w:t xml:space="preserve"> </w:t>
      </w:r>
    </w:p>
    <w:sectPr w:rsidR="27785209" w:rsidSect="00365CFA">
      <w:foot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94E2C" w14:textId="77777777" w:rsidR="00D37755" w:rsidRDefault="00D37755" w:rsidP="00430BB0">
      <w:pPr>
        <w:spacing w:after="0" w:line="240" w:lineRule="auto"/>
      </w:pPr>
      <w:r>
        <w:separator/>
      </w:r>
    </w:p>
  </w:endnote>
  <w:endnote w:type="continuationSeparator" w:id="0">
    <w:p w14:paraId="3241529B" w14:textId="77777777" w:rsidR="00D37755" w:rsidRDefault="00D37755" w:rsidP="00430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0125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7AB71" w14:textId="5A79ADFE" w:rsidR="00BB72F2" w:rsidRDefault="00BB72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13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18FDFE" w14:textId="77777777" w:rsidR="00BB72F2" w:rsidRDefault="00BB7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7B774" w14:textId="77777777" w:rsidR="00D37755" w:rsidRDefault="00D37755" w:rsidP="00430BB0">
      <w:pPr>
        <w:spacing w:after="0" w:line="240" w:lineRule="auto"/>
      </w:pPr>
      <w:r>
        <w:separator/>
      </w:r>
    </w:p>
  </w:footnote>
  <w:footnote w:type="continuationSeparator" w:id="0">
    <w:p w14:paraId="23809C60" w14:textId="77777777" w:rsidR="00D37755" w:rsidRDefault="00D37755" w:rsidP="00430B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0440C"/>
    <w:multiLevelType w:val="hybridMultilevel"/>
    <w:tmpl w:val="9056A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23BC"/>
    <w:multiLevelType w:val="hybridMultilevel"/>
    <w:tmpl w:val="33105170"/>
    <w:lvl w:ilvl="0" w:tplc="3BE40C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7FC29BD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CC2E9932">
      <w:start w:val="1"/>
      <w:numFmt w:val="bullet"/>
      <w:lvlText w:val="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326B11"/>
    <w:multiLevelType w:val="hybridMultilevel"/>
    <w:tmpl w:val="80DC1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E28AA"/>
    <w:multiLevelType w:val="hybridMultilevel"/>
    <w:tmpl w:val="918C3926"/>
    <w:lvl w:ilvl="0" w:tplc="CC2E993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F525F"/>
    <w:multiLevelType w:val="hybridMultilevel"/>
    <w:tmpl w:val="E8549F6E"/>
    <w:lvl w:ilvl="0" w:tplc="6AEA1BEE">
      <w:numFmt w:val="bullet"/>
      <w:lvlText w:val="•"/>
      <w:lvlJc w:val="left"/>
      <w:pPr>
        <w:ind w:left="126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1613798"/>
    <w:multiLevelType w:val="multilevel"/>
    <w:tmpl w:val="FDB6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E0EDF1"/>
    <w:multiLevelType w:val="hybridMultilevel"/>
    <w:tmpl w:val="90E0534E"/>
    <w:lvl w:ilvl="0" w:tplc="693212EC">
      <w:start w:val="1"/>
      <w:numFmt w:val="decimal"/>
      <w:lvlText w:val="%1."/>
      <w:lvlJc w:val="left"/>
      <w:pPr>
        <w:ind w:left="720" w:hanging="360"/>
      </w:pPr>
    </w:lvl>
    <w:lvl w:ilvl="1" w:tplc="4442F696">
      <w:start w:val="1"/>
      <w:numFmt w:val="lowerLetter"/>
      <w:lvlText w:val="%2."/>
      <w:lvlJc w:val="left"/>
      <w:pPr>
        <w:ind w:left="1440" w:hanging="360"/>
      </w:pPr>
    </w:lvl>
    <w:lvl w:ilvl="2" w:tplc="5BD0BAB0">
      <w:start w:val="1"/>
      <w:numFmt w:val="lowerRoman"/>
      <w:lvlText w:val="%3."/>
      <w:lvlJc w:val="right"/>
      <w:pPr>
        <w:ind w:left="2160" w:hanging="180"/>
      </w:pPr>
    </w:lvl>
    <w:lvl w:ilvl="3" w:tplc="AB3C948E">
      <w:start w:val="1"/>
      <w:numFmt w:val="decimal"/>
      <w:lvlText w:val="%4."/>
      <w:lvlJc w:val="left"/>
      <w:pPr>
        <w:ind w:left="2880" w:hanging="360"/>
      </w:pPr>
    </w:lvl>
    <w:lvl w:ilvl="4" w:tplc="97B8FD26">
      <w:start w:val="1"/>
      <w:numFmt w:val="lowerLetter"/>
      <w:lvlText w:val="%5."/>
      <w:lvlJc w:val="left"/>
      <w:pPr>
        <w:ind w:left="3600" w:hanging="360"/>
      </w:pPr>
    </w:lvl>
    <w:lvl w:ilvl="5" w:tplc="363AA550">
      <w:start w:val="1"/>
      <w:numFmt w:val="lowerRoman"/>
      <w:lvlText w:val="%6."/>
      <w:lvlJc w:val="right"/>
      <w:pPr>
        <w:ind w:left="4320" w:hanging="180"/>
      </w:pPr>
    </w:lvl>
    <w:lvl w:ilvl="6" w:tplc="9D88F7CA">
      <w:start w:val="1"/>
      <w:numFmt w:val="decimal"/>
      <w:lvlText w:val="%7."/>
      <w:lvlJc w:val="left"/>
      <w:pPr>
        <w:ind w:left="5040" w:hanging="360"/>
      </w:pPr>
    </w:lvl>
    <w:lvl w:ilvl="7" w:tplc="CB169D2C">
      <w:start w:val="1"/>
      <w:numFmt w:val="lowerLetter"/>
      <w:lvlText w:val="%8."/>
      <w:lvlJc w:val="left"/>
      <w:pPr>
        <w:ind w:left="5760" w:hanging="360"/>
      </w:pPr>
    </w:lvl>
    <w:lvl w:ilvl="8" w:tplc="115C3D7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97971"/>
    <w:multiLevelType w:val="hybridMultilevel"/>
    <w:tmpl w:val="92CAD8F6"/>
    <w:lvl w:ilvl="0" w:tplc="CC2E993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9E293B"/>
    <w:multiLevelType w:val="hybridMultilevel"/>
    <w:tmpl w:val="CE6C83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F423163"/>
    <w:multiLevelType w:val="hybridMultilevel"/>
    <w:tmpl w:val="BBA4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45F42"/>
    <w:multiLevelType w:val="hybridMultilevel"/>
    <w:tmpl w:val="8960B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FF4B1D"/>
    <w:multiLevelType w:val="hybridMultilevel"/>
    <w:tmpl w:val="A0DA33BC"/>
    <w:lvl w:ilvl="0" w:tplc="3BE40C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7FC29BD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74743D"/>
    <w:multiLevelType w:val="hybridMultilevel"/>
    <w:tmpl w:val="40928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20476"/>
    <w:multiLevelType w:val="hybridMultilevel"/>
    <w:tmpl w:val="837E0728"/>
    <w:lvl w:ilvl="0" w:tplc="CC2E993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E27FCD"/>
    <w:multiLevelType w:val="hybridMultilevel"/>
    <w:tmpl w:val="7BA03BD2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485C3F96"/>
    <w:multiLevelType w:val="hybridMultilevel"/>
    <w:tmpl w:val="BD6EA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2C2285"/>
    <w:multiLevelType w:val="hybridMultilevel"/>
    <w:tmpl w:val="E6086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493113"/>
    <w:multiLevelType w:val="hybridMultilevel"/>
    <w:tmpl w:val="BAEA4094"/>
    <w:lvl w:ilvl="0" w:tplc="E6EC690E">
      <w:start w:val="2"/>
      <w:numFmt w:val="bullet"/>
      <w:lvlText w:val="-"/>
      <w:lvlJc w:val="left"/>
      <w:pPr>
        <w:ind w:left="4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18" w15:restartNumberingAfterBreak="0">
    <w:nsid w:val="4F2E4F76"/>
    <w:multiLevelType w:val="hybridMultilevel"/>
    <w:tmpl w:val="A92A3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7031C"/>
    <w:multiLevelType w:val="hybridMultilevel"/>
    <w:tmpl w:val="11AA0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301C8"/>
    <w:multiLevelType w:val="hybridMultilevel"/>
    <w:tmpl w:val="010C6B7C"/>
    <w:lvl w:ilvl="0" w:tplc="A8F4111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972C43"/>
    <w:multiLevelType w:val="hybridMultilevel"/>
    <w:tmpl w:val="6A9EA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05751A"/>
    <w:multiLevelType w:val="hybridMultilevel"/>
    <w:tmpl w:val="4F062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7C1013"/>
    <w:multiLevelType w:val="hybridMultilevel"/>
    <w:tmpl w:val="8F10F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694BF0"/>
    <w:multiLevelType w:val="hybridMultilevel"/>
    <w:tmpl w:val="3FCABAB6"/>
    <w:lvl w:ilvl="0" w:tplc="0444E49E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FC29BD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5F61FA6"/>
    <w:multiLevelType w:val="hybridMultilevel"/>
    <w:tmpl w:val="93EC6632"/>
    <w:lvl w:ilvl="0" w:tplc="04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6" w15:restartNumberingAfterBreak="0">
    <w:nsid w:val="7A264FB3"/>
    <w:multiLevelType w:val="hybridMultilevel"/>
    <w:tmpl w:val="4CD2AC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C04944"/>
    <w:multiLevelType w:val="hybridMultilevel"/>
    <w:tmpl w:val="7116ED68"/>
    <w:lvl w:ilvl="0" w:tplc="6112812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77D0C52A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65043472">
    <w:abstractNumId w:val="6"/>
  </w:num>
  <w:num w:numId="2" w16cid:durableId="1398893118">
    <w:abstractNumId w:val="24"/>
  </w:num>
  <w:num w:numId="3" w16cid:durableId="154995436">
    <w:abstractNumId w:val="27"/>
  </w:num>
  <w:num w:numId="4" w16cid:durableId="1054354901">
    <w:abstractNumId w:val="8"/>
  </w:num>
  <w:num w:numId="5" w16cid:durableId="699550551">
    <w:abstractNumId w:val="25"/>
  </w:num>
  <w:num w:numId="6" w16cid:durableId="2082287279">
    <w:abstractNumId w:val="11"/>
  </w:num>
  <w:num w:numId="7" w16cid:durableId="255528699">
    <w:abstractNumId w:val="13"/>
  </w:num>
  <w:num w:numId="8" w16cid:durableId="1718816208">
    <w:abstractNumId w:val="4"/>
  </w:num>
  <w:num w:numId="9" w16cid:durableId="913315118">
    <w:abstractNumId w:val="14"/>
  </w:num>
  <w:num w:numId="10" w16cid:durableId="1412044898">
    <w:abstractNumId w:val="26"/>
  </w:num>
  <w:num w:numId="11" w16cid:durableId="967277065">
    <w:abstractNumId w:val="22"/>
  </w:num>
  <w:num w:numId="12" w16cid:durableId="343752317">
    <w:abstractNumId w:val="10"/>
  </w:num>
  <w:num w:numId="13" w16cid:durableId="1651708424">
    <w:abstractNumId w:val="9"/>
  </w:num>
  <w:num w:numId="14" w16cid:durableId="962880338">
    <w:abstractNumId w:val="15"/>
  </w:num>
  <w:num w:numId="15" w16cid:durableId="310451175">
    <w:abstractNumId w:val="5"/>
  </w:num>
  <w:num w:numId="16" w16cid:durableId="1399203491">
    <w:abstractNumId w:val="1"/>
  </w:num>
  <w:num w:numId="17" w16cid:durableId="1091393980">
    <w:abstractNumId w:val="23"/>
  </w:num>
  <w:num w:numId="18" w16cid:durableId="208344087">
    <w:abstractNumId w:val="17"/>
  </w:num>
  <w:num w:numId="19" w16cid:durableId="102578303">
    <w:abstractNumId w:val="21"/>
  </w:num>
  <w:num w:numId="20" w16cid:durableId="1324239293">
    <w:abstractNumId w:val="18"/>
  </w:num>
  <w:num w:numId="21" w16cid:durableId="796677333">
    <w:abstractNumId w:val="20"/>
  </w:num>
  <w:num w:numId="22" w16cid:durableId="439028710">
    <w:abstractNumId w:val="3"/>
  </w:num>
  <w:num w:numId="23" w16cid:durableId="988947377">
    <w:abstractNumId w:val="7"/>
  </w:num>
  <w:num w:numId="24" w16cid:durableId="1803888233">
    <w:abstractNumId w:val="2"/>
  </w:num>
  <w:num w:numId="25" w16cid:durableId="1242636873">
    <w:abstractNumId w:val="16"/>
  </w:num>
  <w:num w:numId="26" w16cid:durableId="1244027902">
    <w:abstractNumId w:val="19"/>
  </w:num>
  <w:num w:numId="27" w16cid:durableId="1414475412">
    <w:abstractNumId w:val="0"/>
  </w:num>
  <w:num w:numId="28" w16cid:durableId="767583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M3sLA0NrAwsTBX0lEKTi0uzszPAykwrAUA5qCzISwAAAA="/>
  </w:docVars>
  <w:rsids>
    <w:rsidRoot w:val="00676296"/>
    <w:rsid w:val="00030763"/>
    <w:rsid w:val="00031D4D"/>
    <w:rsid w:val="000369C4"/>
    <w:rsid w:val="00050985"/>
    <w:rsid w:val="000832B5"/>
    <w:rsid w:val="000C50B6"/>
    <w:rsid w:val="000D38F1"/>
    <w:rsid w:val="000E5FCC"/>
    <w:rsid w:val="001057F5"/>
    <w:rsid w:val="00121965"/>
    <w:rsid w:val="001336FE"/>
    <w:rsid w:val="00135E4D"/>
    <w:rsid w:val="001379B7"/>
    <w:rsid w:val="00165A22"/>
    <w:rsid w:val="001751E7"/>
    <w:rsid w:val="00177215"/>
    <w:rsid w:val="001E2B26"/>
    <w:rsid w:val="001F53AC"/>
    <w:rsid w:val="00200724"/>
    <w:rsid w:val="0028643C"/>
    <w:rsid w:val="00295F7E"/>
    <w:rsid w:val="002A21BC"/>
    <w:rsid w:val="002B19DF"/>
    <w:rsid w:val="002C3F84"/>
    <w:rsid w:val="002D66D8"/>
    <w:rsid w:val="00313AE7"/>
    <w:rsid w:val="00333D19"/>
    <w:rsid w:val="003657E4"/>
    <w:rsid w:val="00365CFA"/>
    <w:rsid w:val="003D39EF"/>
    <w:rsid w:val="003D607B"/>
    <w:rsid w:val="003E320D"/>
    <w:rsid w:val="00403BA8"/>
    <w:rsid w:val="00424FFD"/>
    <w:rsid w:val="00430BB0"/>
    <w:rsid w:val="00440192"/>
    <w:rsid w:val="00473CC4"/>
    <w:rsid w:val="004A17FD"/>
    <w:rsid w:val="00515872"/>
    <w:rsid w:val="00577351"/>
    <w:rsid w:val="00584036"/>
    <w:rsid w:val="00594F26"/>
    <w:rsid w:val="005A1C9D"/>
    <w:rsid w:val="005B3F47"/>
    <w:rsid w:val="005E67D6"/>
    <w:rsid w:val="005F3596"/>
    <w:rsid w:val="005F5A03"/>
    <w:rsid w:val="00625098"/>
    <w:rsid w:val="00637108"/>
    <w:rsid w:val="00654132"/>
    <w:rsid w:val="00672FCB"/>
    <w:rsid w:val="00676296"/>
    <w:rsid w:val="00686A47"/>
    <w:rsid w:val="006B2819"/>
    <w:rsid w:val="006B7BBB"/>
    <w:rsid w:val="006E0EDB"/>
    <w:rsid w:val="006E4393"/>
    <w:rsid w:val="00707ED7"/>
    <w:rsid w:val="0073245B"/>
    <w:rsid w:val="00746D19"/>
    <w:rsid w:val="0075302B"/>
    <w:rsid w:val="0077345F"/>
    <w:rsid w:val="007941C3"/>
    <w:rsid w:val="007D2D3B"/>
    <w:rsid w:val="007F55DE"/>
    <w:rsid w:val="007F7183"/>
    <w:rsid w:val="00810698"/>
    <w:rsid w:val="00814ADD"/>
    <w:rsid w:val="00821B45"/>
    <w:rsid w:val="008269A6"/>
    <w:rsid w:val="00827FBF"/>
    <w:rsid w:val="00835C98"/>
    <w:rsid w:val="00877165"/>
    <w:rsid w:val="00896AF3"/>
    <w:rsid w:val="00897981"/>
    <w:rsid w:val="008D1495"/>
    <w:rsid w:val="008E1940"/>
    <w:rsid w:val="008F4A5B"/>
    <w:rsid w:val="008F4FCF"/>
    <w:rsid w:val="008F7C01"/>
    <w:rsid w:val="00904C79"/>
    <w:rsid w:val="00922D93"/>
    <w:rsid w:val="00923A4A"/>
    <w:rsid w:val="00937207"/>
    <w:rsid w:val="00942577"/>
    <w:rsid w:val="009430EC"/>
    <w:rsid w:val="0094779A"/>
    <w:rsid w:val="009701D7"/>
    <w:rsid w:val="00972CCF"/>
    <w:rsid w:val="009877DE"/>
    <w:rsid w:val="009F45F0"/>
    <w:rsid w:val="00A31831"/>
    <w:rsid w:val="00A92DF7"/>
    <w:rsid w:val="00AA798D"/>
    <w:rsid w:val="00AC2381"/>
    <w:rsid w:val="00AC3B92"/>
    <w:rsid w:val="00AC5E1F"/>
    <w:rsid w:val="00AC6BB5"/>
    <w:rsid w:val="00B02F9A"/>
    <w:rsid w:val="00B213B7"/>
    <w:rsid w:val="00B26A0C"/>
    <w:rsid w:val="00B32985"/>
    <w:rsid w:val="00B350B6"/>
    <w:rsid w:val="00B46DCD"/>
    <w:rsid w:val="00B9074E"/>
    <w:rsid w:val="00B90BEC"/>
    <w:rsid w:val="00B942CA"/>
    <w:rsid w:val="00BB07F2"/>
    <w:rsid w:val="00BB16C7"/>
    <w:rsid w:val="00BB6913"/>
    <w:rsid w:val="00BB72F2"/>
    <w:rsid w:val="00C11306"/>
    <w:rsid w:val="00C6220C"/>
    <w:rsid w:val="00C65F86"/>
    <w:rsid w:val="00C928F2"/>
    <w:rsid w:val="00C94917"/>
    <w:rsid w:val="00CC5C7E"/>
    <w:rsid w:val="00CD0896"/>
    <w:rsid w:val="00CE28E0"/>
    <w:rsid w:val="00CF1229"/>
    <w:rsid w:val="00CF7643"/>
    <w:rsid w:val="00CF795A"/>
    <w:rsid w:val="00D20DA1"/>
    <w:rsid w:val="00D301DE"/>
    <w:rsid w:val="00D352A5"/>
    <w:rsid w:val="00D37755"/>
    <w:rsid w:val="00D55DE2"/>
    <w:rsid w:val="00D57555"/>
    <w:rsid w:val="00DA228C"/>
    <w:rsid w:val="00DB2241"/>
    <w:rsid w:val="00DB285D"/>
    <w:rsid w:val="00DE17E4"/>
    <w:rsid w:val="00DF11BF"/>
    <w:rsid w:val="00DF6C93"/>
    <w:rsid w:val="00E0528C"/>
    <w:rsid w:val="00E07633"/>
    <w:rsid w:val="00E37B11"/>
    <w:rsid w:val="00E47043"/>
    <w:rsid w:val="00E600A6"/>
    <w:rsid w:val="00E70AA2"/>
    <w:rsid w:val="00E722AA"/>
    <w:rsid w:val="00E76F5B"/>
    <w:rsid w:val="00E83ACE"/>
    <w:rsid w:val="00E90BEB"/>
    <w:rsid w:val="00EA24B9"/>
    <w:rsid w:val="00EB198E"/>
    <w:rsid w:val="00EB1F70"/>
    <w:rsid w:val="00EB4BD5"/>
    <w:rsid w:val="00EC16AE"/>
    <w:rsid w:val="00EC5DCF"/>
    <w:rsid w:val="00F15242"/>
    <w:rsid w:val="00F45C7D"/>
    <w:rsid w:val="00F52A51"/>
    <w:rsid w:val="00F63AC8"/>
    <w:rsid w:val="00F836E6"/>
    <w:rsid w:val="00F9592D"/>
    <w:rsid w:val="00FA4199"/>
    <w:rsid w:val="00FD7C1A"/>
    <w:rsid w:val="00FE2E5A"/>
    <w:rsid w:val="00FF29C5"/>
    <w:rsid w:val="00FF3BC5"/>
    <w:rsid w:val="017482BD"/>
    <w:rsid w:val="024616AA"/>
    <w:rsid w:val="0402D0EC"/>
    <w:rsid w:val="07B4CD86"/>
    <w:rsid w:val="0ACA6A23"/>
    <w:rsid w:val="0B05EB6F"/>
    <w:rsid w:val="0E3D8C31"/>
    <w:rsid w:val="1677558F"/>
    <w:rsid w:val="1839043B"/>
    <w:rsid w:val="1AC55B61"/>
    <w:rsid w:val="1D6BF389"/>
    <w:rsid w:val="22A7CBF0"/>
    <w:rsid w:val="253FBF3C"/>
    <w:rsid w:val="27785209"/>
    <w:rsid w:val="333CC12F"/>
    <w:rsid w:val="33532511"/>
    <w:rsid w:val="36C4B42A"/>
    <w:rsid w:val="3A28841F"/>
    <w:rsid w:val="3B72E8C8"/>
    <w:rsid w:val="40526E13"/>
    <w:rsid w:val="40A9251C"/>
    <w:rsid w:val="428EB7D4"/>
    <w:rsid w:val="428FF2EE"/>
    <w:rsid w:val="442BC34F"/>
    <w:rsid w:val="4525DF36"/>
    <w:rsid w:val="47A25AC4"/>
    <w:rsid w:val="4E51DEB8"/>
    <w:rsid w:val="52F245CE"/>
    <w:rsid w:val="5373E17F"/>
    <w:rsid w:val="53A82025"/>
    <w:rsid w:val="5AB91623"/>
    <w:rsid w:val="5B8B6E60"/>
    <w:rsid w:val="5D9C505A"/>
    <w:rsid w:val="5F482FAA"/>
    <w:rsid w:val="61EC09D9"/>
    <w:rsid w:val="664DD743"/>
    <w:rsid w:val="6932D9EF"/>
    <w:rsid w:val="6C650ECA"/>
    <w:rsid w:val="72BBA036"/>
    <w:rsid w:val="73A5EB8A"/>
    <w:rsid w:val="75694F89"/>
    <w:rsid w:val="7777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4CE89B1"/>
  <w15:docId w15:val="{1AFF9662-E695-4CA4-968D-187B43E80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2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76296"/>
    <w:pPr>
      <w:ind w:left="720"/>
      <w:contextualSpacing/>
    </w:pPr>
  </w:style>
  <w:style w:type="character" w:styleId="Hyperlink">
    <w:name w:val="Hyperlink"/>
    <w:rsid w:val="0067629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762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2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296"/>
    <w:rPr>
      <w:sz w:val="20"/>
      <w:szCs w:val="20"/>
    </w:rPr>
  </w:style>
  <w:style w:type="table" w:styleId="TableGrid">
    <w:name w:val="Table Grid"/>
    <w:basedOn w:val="TableNormal"/>
    <w:uiPriority w:val="39"/>
    <w:rsid w:val="00676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62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29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2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2C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3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BB0"/>
  </w:style>
  <w:style w:type="paragraph" w:styleId="Footer">
    <w:name w:val="footer"/>
    <w:basedOn w:val="Normal"/>
    <w:link w:val="FooterChar"/>
    <w:uiPriority w:val="99"/>
    <w:unhideWhenUsed/>
    <w:rsid w:val="00430B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BB0"/>
  </w:style>
  <w:style w:type="paragraph" w:customStyle="1" w:styleId="DHWBullets2">
    <w:name w:val="DHW Bullets 2"/>
    <w:basedOn w:val="Normal"/>
    <w:rsid w:val="00B350B6"/>
    <w:pPr>
      <w:tabs>
        <w:tab w:val="num" w:pos="720"/>
        <w:tab w:val="left" w:pos="1224"/>
      </w:tabs>
      <w:spacing w:before="240" w:after="240" w:line="240" w:lineRule="auto"/>
      <w:ind w:left="720" w:hanging="360"/>
    </w:pPr>
    <w:rPr>
      <w:rFonts w:ascii="Arial" w:eastAsia="Times New Roman" w:hAnsi="Arial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541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41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302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0369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F122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37B11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37B11"/>
  </w:style>
  <w:style w:type="character" w:styleId="PlaceholderText">
    <w:name w:val="Placeholder Text"/>
    <w:basedOn w:val="DefaultParagraphFont"/>
    <w:uiPriority w:val="99"/>
    <w:semiHidden/>
    <w:rsid w:val="00E37B11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31831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F7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health@phd3.idaho.gov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2311d5-f955-4650-9d66-777e64b04a7d" xsi:nil="true"/>
    <lcf76f155ced4ddcb4097134ff3c332f xmlns="896657fe-5552-43c5-9800-fdcca8279a9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CDA8A4272CE9459B1F219DDFB95D42" ma:contentTypeVersion="16" ma:contentTypeDescription="Create a new document." ma:contentTypeScope="" ma:versionID="cca5dce8553a28045e581ebd1eeede32">
  <xsd:schema xmlns:xsd="http://www.w3.org/2001/XMLSchema" xmlns:xs="http://www.w3.org/2001/XMLSchema" xmlns:p="http://schemas.microsoft.com/office/2006/metadata/properties" xmlns:ns2="896657fe-5552-43c5-9800-fdcca8279a90" xmlns:ns3="f22311d5-f955-4650-9d66-777e64b04a7d" targetNamespace="http://schemas.microsoft.com/office/2006/metadata/properties" ma:root="true" ma:fieldsID="74be495fbd4a28fb7f96eefcf5a763cb" ns2:_="" ns3:_="">
    <xsd:import namespace="896657fe-5552-43c5-9800-fdcca8279a90"/>
    <xsd:import namespace="f22311d5-f955-4650-9d66-777e64b04a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657fe-5552-43c5-9800-fdcca8279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95c1ca2-6f10-4d09-bd36-54ef6c81ec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311d5-f955-4650-9d66-777e64b04a7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b2709cd-c4d4-4822-9498-b3125d15d106}" ma:internalName="TaxCatchAll" ma:showField="CatchAllData" ma:web="f22311d5-f955-4650-9d66-777e64b04a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764FDC-BDF8-4FA2-90D2-6B95C1FBE5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EFC6B1-1F48-494A-860F-0A0F12FC49F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infopath/2007/PartnerControls"/>
    <ds:schemaRef ds:uri="30195054-3ba4-4315-af46-5ef0ba873722"/>
    <ds:schemaRef ds:uri="f22311d5-f955-4650-9d66-777e64b04a7d"/>
    <ds:schemaRef ds:uri="896657fe-5552-43c5-9800-fdcca8279a90"/>
  </ds:schemaRefs>
</ds:datastoreItem>
</file>

<file path=customXml/itemProps3.xml><?xml version="1.0" encoding="utf-8"?>
<ds:datastoreItem xmlns:ds="http://schemas.openxmlformats.org/officeDocument/2006/customXml" ds:itemID="{24B6FE27-568E-4DFC-A021-2F791268DD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657fe-5552-43c5-9800-fdcca8279a90"/>
    <ds:schemaRef ds:uri="f22311d5-f955-4650-9d66-777e64b04a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91C4AB-019E-4850-9127-955C1C5D34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8</Characters>
  <Application>Microsoft Office Word</Application>
  <DocSecurity>0</DocSecurity>
  <Lines>10</Lines>
  <Paragraphs>2</Paragraphs>
  <ScaleCrop>false</ScaleCrop>
  <Company>DHW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ey, Megan E - CO 6th</dc:creator>
  <cp:lastModifiedBy>Christina Straub</cp:lastModifiedBy>
  <cp:revision>2</cp:revision>
  <cp:lastPrinted>2019-05-14T16:11:00Z</cp:lastPrinted>
  <dcterms:created xsi:type="dcterms:W3CDTF">2023-01-04T20:43:00Z</dcterms:created>
  <dcterms:modified xsi:type="dcterms:W3CDTF">2023-01-0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DA8A4272CE9459B1F219DDFB95D42</vt:lpwstr>
  </property>
  <property fmtid="{D5CDD505-2E9C-101B-9397-08002B2CF9AE}" pid="3" name="MediaServiceImageTags">
    <vt:lpwstr/>
  </property>
</Properties>
</file>